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31E9E" w14:textId="77777777" w:rsidR="00CE7A64" w:rsidRDefault="00CE7A64" w:rsidP="00CE7A64">
      <w:r>
        <w:t>1. How to create Maven Project with vscode: https://www.youtube.com/watch?v=74I687FsITo&amp;t=0s</w:t>
      </w:r>
    </w:p>
    <w:p w14:paraId="424A6346" w14:textId="77777777" w:rsidR="00CE7A64" w:rsidRDefault="00CE7A64" w:rsidP="00CE7A64">
      <w:r>
        <w:t>1.1. Comute with cmd: https://www.johncanessa.com/2020/02/01/visual-studio-code-for-java-maven-project/</w:t>
      </w:r>
    </w:p>
    <w:p w14:paraId="3ACF4008" w14:textId="77777777" w:rsidR="00CE7A64" w:rsidRDefault="00CE7A64" w:rsidP="00CE7A64">
      <w:r>
        <w:t>2. Set up web deploy: https://www.youtube.com/watch?v=CqSW7T2-E1Q</w:t>
      </w:r>
    </w:p>
    <w:p w14:paraId="3BD85750" w14:textId="77777777" w:rsidR="00CE7A64" w:rsidRDefault="00CE7A64" w:rsidP="00CE7A64">
      <w:r>
        <w:t>3. Project with Servlet and JSP</w:t>
      </w:r>
    </w:p>
    <w:p w14:paraId="759A5AD2" w14:textId="77777777" w:rsidR="00CE7A64" w:rsidRDefault="00CE7A64" w:rsidP="00CE7A64"/>
    <w:p w14:paraId="3D9B246C" w14:textId="77777777" w:rsidR="00CE7A64" w:rsidRDefault="00CE7A64" w:rsidP="00CE7A64">
      <w:r>
        <w:t xml:space="preserve">Sum: </w:t>
      </w:r>
    </w:p>
    <w:p w14:paraId="03D12013" w14:textId="77777777" w:rsidR="00CE7A64" w:rsidRDefault="00CE7A64" w:rsidP="00CE7A64">
      <w:r>
        <w:t>1. Open folder with VSCode -&gt; Right click in folder area -&gt; Create Maven Project -&gt; ....webapp</w:t>
      </w:r>
    </w:p>
    <w:p w14:paraId="08C82E68" w14:textId="77777777" w:rsidR="00CE7A64" w:rsidRDefault="00CE7A64" w:rsidP="00CE7A64">
      <w:r>
        <w:t>2. Wait for cmd promted '1.0 SNAPSHOT:' then enter "1.1". After that, just "enter" whenever cmd prompted and wait for answer.</w:t>
      </w:r>
    </w:p>
    <w:p w14:paraId="02A8F36C" w14:textId="77777777" w:rsidR="00CE7A64" w:rsidRDefault="00CE7A64" w:rsidP="00CE7A64">
      <w:r>
        <w:t>3. in /main folder , create java folder and put .java file in here.</w:t>
      </w:r>
    </w:p>
    <w:p w14:paraId="268F2D15" w14:textId="77777777" w:rsidR="00CE7A64" w:rsidRDefault="00CE7A64" w:rsidP="00CE7A64">
      <w:r>
        <w:t xml:space="preserve">4. java file will get error so need to add dependency to Pom.xml </w:t>
      </w:r>
    </w:p>
    <w:p w14:paraId="5DC156F8" w14:textId="77777777" w:rsidR="00CE7A64" w:rsidRDefault="00CE7A64" w:rsidP="00CE7A64">
      <w:r>
        <w:t xml:space="preserve">    &lt;dependency&gt;</w:t>
      </w:r>
    </w:p>
    <w:p w14:paraId="5D325EDB" w14:textId="77777777" w:rsidR="00CE7A64" w:rsidRDefault="00CE7A64" w:rsidP="00CE7A64">
      <w:r>
        <w:t xml:space="preserve">    &lt;groupId&gt;javax.servlet&lt;/groupId&gt;</w:t>
      </w:r>
    </w:p>
    <w:p w14:paraId="706DCD93" w14:textId="77777777" w:rsidR="00CE7A64" w:rsidRDefault="00CE7A64" w:rsidP="00CE7A64">
      <w:r>
        <w:t xml:space="preserve">    &lt;artifactId&gt;javax.servlet-api&lt;/artifactId&gt;</w:t>
      </w:r>
    </w:p>
    <w:p w14:paraId="3F746E53" w14:textId="77777777" w:rsidR="00CE7A64" w:rsidRDefault="00CE7A64" w:rsidP="00CE7A64">
      <w:r>
        <w:t xml:space="preserve">    &lt;version&gt;4.0.1&lt;/version&gt;</w:t>
      </w:r>
    </w:p>
    <w:p w14:paraId="70B92B9C" w14:textId="77777777" w:rsidR="00CE7A64" w:rsidRDefault="00CE7A64" w:rsidP="00CE7A64">
      <w:r>
        <w:t xml:space="preserve">    &lt;scope&gt;provided&lt;/scope&gt;</w:t>
      </w:r>
    </w:p>
    <w:p w14:paraId="0ACAE820" w14:textId="77777777" w:rsidR="00CE7A64" w:rsidRDefault="00CE7A64" w:rsidP="00CE7A64">
      <w:r>
        <w:t xml:space="preserve">    &lt;/dependency&gt;</w:t>
      </w:r>
    </w:p>
    <w:p w14:paraId="2537CF32" w14:textId="77777777" w:rsidR="00CE7A64" w:rsidRDefault="00CE7A64" w:rsidP="00CE7A64">
      <w:r>
        <w:t>5. declare existed files to web.xml</w:t>
      </w:r>
    </w:p>
    <w:p w14:paraId="69147426" w14:textId="77777777" w:rsidR="00CE7A64" w:rsidRDefault="00CE7A64" w:rsidP="00CE7A64">
      <w:r>
        <w:t>&lt;welcome-file-list&gt;</w:t>
      </w:r>
    </w:p>
    <w:p w14:paraId="50B8BE7B" w14:textId="77777777" w:rsidR="00CE7A64" w:rsidRDefault="00CE7A64" w:rsidP="00CE7A64">
      <w:r>
        <w:t xml:space="preserve">    &lt;welcome-file&gt;index.jsp&lt;/welcome-file&gt;</w:t>
      </w:r>
    </w:p>
    <w:p w14:paraId="5A704501" w14:textId="77777777" w:rsidR="00CE7A64" w:rsidRDefault="00CE7A64" w:rsidP="00CE7A64">
      <w:r>
        <w:t xml:space="preserve">  &lt;/welcome-file-list&gt;</w:t>
      </w:r>
    </w:p>
    <w:p w14:paraId="20142CC7" w14:textId="77777777" w:rsidR="00CE7A64" w:rsidRDefault="00CE7A64" w:rsidP="00CE7A64"/>
    <w:p w14:paraId="410699F9" w14:textId="77777777" w:rsidR="00CE7A64" w:rsidRDefault="00CE7A64" w:rsidP="00CE7A64">
      <w:r>
        <w:t xml:space="preserve">   &lt;servlet&gt;</w:t>
      </w:r>
    </w:p>
    <w:p w14:paraId="354DAA78" w14:textId="77777777" w:rsidR="00CE7A64" w:rsidRDefault="00CE7A64" w:rsidP="00CE7A64">
      <w:r>
        <w:t xml:space="preserve">        &lt;servlet-name&gt;MyServlet&lt;/servlet-name&gt;</w:t>
      </w:r>
    </w:p>
    <w:p w14:paraId="7F917C3B" w14:textId="77777777" w:rsidR="00CE7A64" w:rsidRDefault="00CE7A64" w:rsidP="00CE7A64">
      <w:r>
        <w:t xml:space="preserve">        &lt;servlet-class&gt;MyServlet&lt;/servlet-class&gt;</w:t>
      </w:r>
    </w:p>
    <w:p w14:paraId="0B57DDF2" w14:textId="77777777" w:rsidR="00CE7A64" w:rsidRDefault="00CE7A64" w:rsidP="00CE7A64">
      <w:r>
        <w:t xml:space="preserve">    &lt;/servlet&gt;</w:t>
      </w:r>
    </w:p>
    <w:p w14:paraId="44EA3FCA" w14:textId="77777777" w:rsidR="00CE7A64" w:rsidRDefault="00CE7A64" w:rsidP="00CE7A64">
      <w:r>
        <w:t xml:space="preserve">    </w:t>
      </w:r>
    </w:p>
    <w:p w14:paraId="2C666FA9" w14:textId="43A3D289" w:rsidR="0028799A" w:rsidRDefault="00CE7A64" w:rsidP="0028799A">
      <w:r>
        <w:t xml:space="preserve">    &lt;servlet-mapping&gt;</w:t>
      </w:r>
    </w:p>
    <w:p w14:paraId="6FB3A043" w14:textId="77777777" w:rsidR="00CE7A64" w:rsidRDefault="00CE7A64" w:rsidP="00CE7A64">
      <w:r>
        <w:lastRenderedPageBreak/>
        <w:t xml:space="preserve">        &lt;servlet-name&gt;MyServlet&lt;/servlet-name&gt;</w:t>
      </w:r>
    </w:p>
    <w:p w14:paraId="59181BEE" w14:textId="77777777" w:rsidR="00CE7A64" w:rsidRDefault="00CE7A64" w:rsidP="00CE7A64">
      <w:r>
        <w:t xml:space="preserve">        &lt;url-pattern&gt;/myservlet&lt;/url-pattern&gt;</w:t>
      </w:r>
    </w:p>
    <w:p w14:paraId="77CCB4BD" w14:textId="0CF46164" w:rsidR="00DB19FB" w:rsidRDefault="00CE7A64" w:rsidP="00CE7A64">
      <w:r>
        <w:t xml:space="preserve">    &lt;/servlet-mapping&gt;</w:t>
      </w:r>
    </w:p>
    <w:p w14:paraId="1417B542" w14:textId="77777777" w:rsidR="0028799A" w:rsidRDefault="0028799A" w:rsidP="0028799A"/>
    <w:p w14:paraId="6C9163C4" w14:textId="77777777" w:rsidR="0028799A" w:rsidRDefault="0028799A" w:rsidP="0028799A">
      <w:pPr>
        <w:jc w:val="center"/>
      </w:pPr>
      <w:r>
        <w:t>ECLIPSE</w:t>
      </w:r>
    </w:p>
    <w:p w14:paraId="20AD3849" w14:textId="77777777" w:rsidR="0028799A" w:rsidRDefault="0028799A" w:rsidP="0028799A">
      <w:r>
        <w:t xml:space="preserve">1: </w:t>
      </w:r>
      <w:hyperlink r:id="rId4" w:history="1">
        <w:r w:rsidRPr="002D419E">
          <w:rPr>
            <w:rStyle w:val="Siuktni"/>
          </w:rPr>
          <w:t>https://www.youtube.com/watch?v=wHorrMmH8tA&amp;t=464s</w:t>
        </w:r>
      </w:hyperlink>
    </w:p>
    <w:p w14:paraId="1DE3FE85" w14:textId="63DFFF4B" w:rsidR="00F419F8" w:rsidRDefault="0028799A" w:rsidP="0028799A">
      <w:pPr>
        <w:rPr>
          <w:rStyle w:val="Siuktni"/>
        </w:rPr>
      </w:pPr>
      <w:r>
        <w:t xml:space="preserve">2: </w:t>
      </w:r>
      <w:hyperlink r:id="rId5" w:history="1">
        <w:r w:rsidRPr="002D419E">
          <w:rPr>
            <w:rStyle w:val="Siuktni"/>
          </w:rPr>
          <w:t>https://www.youtube.com/watch?v=eGwnez5e0m4</w:t>
        </w:r>
      </w:hyperlink>
    </w:p>
    <w:p w14:paraId="1325BB1B" w14:textId="54AEDE45" w:rsidR="00F419F8" w:rsidRDefault="00F419F8" w:rsidP="0028799A">
      <w:pPr>
        <w:rPr>
          <w:rStyle w:val="Siuktni"/>
        </w:rPr>
      </w:pPr>
    </w:p>
    <w:p w14:paraId="1D24F180" w14:textId="620CD136" w:rsidR="00F419F8" w:rsidRDefault="00F419F8" w:rsidP="0028799A">
      <w:pPr>
        <w:rPr>
          <w:rStyle w:val="Siuktni"/>
          <w:color w:val="000000" w:themeColor="text1"/>
          <w:u w:val="none"/>
        </w:rPr>
      </w:pPr>
      <w:r>
        <w:rPr>
          <w:rStyle w:val="Siuktni"/>
          <w:color w:val="000000" w:themeColor="text1"/>
          <w:u w:val="none"/>
        </w:rPr>
        <w:t xml:space="preserve">3. connet SQL </w:t>
      </w:r>
      <w:hyperlink r:id="rId6" w:history="1">
        <w:r w:rsidRPr="00907441">
          <w:rPr>
            <w:rStyle w:val="Siuktni"/>
          </w:rPr>
          <w:t>https://www.youtube.com/watch?v=GlpVLxic-1E</w:t>
        </w:r>
      </w:hyperlink>
    </w:p>
    <w:p w14:paraId="5DA01D4E" w14:textId="2256E5BB" w:rsidR="00F419F8" w:rsidRDefault="00104ED1" w:rsidP="0028799A">
      <w:pPr>
        <w:rPr>
          <w:rStyle w:val="Siuktni"/>
          <w:color w:val="000000" w:themeColor="text1"/>
          <w:u w:val="none"/>
        </w:rPr>
      </w:pPr>
      <w:r>
        <w:rPr>
          <w:rStyle w:val="Siuktni"/>
          <w:color w:val="000000" w:themeColor="text1"/>
          <w:u w:val="none"/>
        </w:rPr>
        <w:t>3.</w:t>
      </w:r>
      <w:r w:rsidR="008D55C8">
        <w:rPr>
          <w:rStyle w:val="Siuktni"/>
          <w:color w:val="000000" w:themeColor="text1"/>
          <w:u w:val="none"/>
        </w:rPr>
        <w:t xml:space="preserve">Inmport jdbc </w:t>
      </w:r>
      <w:hyperlink r:id="rId7" w:history="1">
        <w:r w:rsidR="008D55C8" w:rsidRPr="00907441">
          <w:rPr>
            <w:rStyle w:val="Siuktni"/>
          </w:rPr>
          <w:t>https://javahelps.com/how-to-add-mysql-jdbc-driver-to-eclipse\</w:t>
        </w:r>
      </w:hyperlink>
    </w:p>
    <w:p w14:paraId="35FDFDBE" w14:textId="77777777" w:rsidR="00324CF1" w:rsidRDefault="00324CF1" w:rsidP="00324CF1">
      <w:pPr>
        <w:pStyle w:val="ThngthngWeb"/>
        <w:shd w:val="clear" w:color="auto" w:fill="E8F2FE"/>
        <w:spacing w:before="0" w:beforeAutospacing="0" w:after="0" w:afterAutospacing="0"/>
        <w:rPr>
          <w:rFonts w:ascii="Consolas" w:hAnsi="Consolas"/>
          <w:color w:val="2A00FF"/>
          <w:sz w:val="20"/>
          <w:szCs w:val="20"/>
        </w:rPr>
      </w:pPr>
    </w:p>
    <w:p w14:paraId="2B8CF713" w14:textId="77777777" w:rsidR="00324CF1" w:rsidRDefault="00324CF1" w:rsidP="00324CF1">
      <w:pPr>
        <w:pStyle w:val="ThngthngWeb"/>
        <w:shd w:val="clear" w:color="auto" w:fill="E8F2FE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2A00FF"/>
          <w:sz w:val="20"/>
          <w:szCs w:val="20"/>
        </w:rPr>
        <w:t>com.microsoft.sqlserver.jdbc.</w:t>
      </w:r>
      <w:r>
        <w:rPr>
          <w:rFonts w:ascii="Consolas" w:hAnsi="Consolas"/>
          <w:color w:val="0066CC"/>
          <w:sz w:val="20"/>
          <w:szCs w:val="20"/>
          <w:u w:val="single"/>
        </w:rPr>
        <w:t>SQLServerDriver</w:t>
      </w:r>
    </w:p>
    <w:p w14:paraId="5C481E4C" w14:textId="77777777" w:rsidR="002366E4" w:rsidRDefault="002366E4" w:rsidP="0028799A">
      <w:pPr>
        <w:rPr>
          <w:color w:val="000000" w:themeColor="text1"/>
        </w:rPr>
      </w:pPr>
    </w:p>
    <w:p w14:paraId="018257F4" w14:textId="77777777" w:rsidR="00104ED1" w:rsidRDefault="002366E4" w:rsidP="0028799A">
      <w:pPr>
        <w:rPr>
          <w:color w:val="000000" w:themeColor="text1"/>
        </w:rPr>
      </w:pPr>
      <w:r w:rsidRPr="002366E4">
        <w:rPr>
          <w:color w:val="000000" w:themeColor="text1"/>
        </w:rPr>
        <w:t>jdbc:sqlserver:// DESKTOP-IT54C15\SQLEXPRESS;databaseName=QLSV;encrypt=false;integratedSecurity=true;</w:t>
      </w:r>
    </w:p>
    <w:p w14:paraId="24579B11" w14:textId="7AB80AC6" w:rsidR="002366E4" w:rsidRDefault="002366E4" w:rsidP="0028799A">
      <w:pPr>
        <w:rPr>
          <w:color w:val="000000" w:themeColor="text1"/>
        </w:rPr>
      </w:pPr>
      <w:r>
        <w:rPr>
          <w:color w:val="000000" w:themeColor="text1"/>
        </w:rPr>
        <w:br/>
      </w:r>
      <w:r w:rsidRPr="002366E4">
        <w:rPr>
          <w:color w:val="000000" w:themeColor="text1"/>
        </w:rPr>
        <w:t>DESKTOP-IT54C15\lenovo</w:t>
      </w:r>
    </w:p>
    <w:p w14:paraId="1C3EEEFE" w14:textId="77777777" w:rsidR="00104ED1" w:rsidRDefault="00104ED1" w:rsidP="0028799A">
      <w:pPr>
        <w:rPr>
          <w:color w:val="000000" w:themeColor="text1"/>
        </w:rPr>
      </w:pPr>
    </w:p>
    <w:p w14:paraId="3B05C159" w14:textId="4728DB65" w:rsidR="00104ED1" w:rsidRDefault="00104ED1" w:rsidP="0028799A">
      <w:pPr>
        <w:rPr>
          <w:color w:val="000000" w:themeColor="text1"/>
        </w:rPr>
      </w:pPr>
      <w:r>
        <w:rPr>
          <w:color w:val="000000" w:themeColor="text1"/>
        </w:rPr>
        <w:t xml:space="preserve">4. Fixx lỗi </w:t>
      </w:r>
      <w:hyperlink r:id="rId8" w:history="1">
        <w:r w:rsidRPr="00907441">
          <w:rPr>
            <w:rStyle w:val="Siuktni"/>
          </w:rPr>
          <w:t>https://stackoverflow.com/questions/6087819/jdbc-sqlserverexception-this-driver-is-not-configured-for-integrated-authentic</w:t>
        </w:r>
      </w:hyperlink>
    </w:p>
    <w:p w14:paraId="18D2C864" w14:textId="77777777" w:rsidR="00104ED1" w:rsidRPr="00F419F8" w:rsidRDefault="00104ED1" w:rsidP="0028799A">
      <w:pPr>
        <w:rPr>
          <w:color w:val="000000" w:themeColor="text1"/>
        </w:rPr>
      </w:pPr>
    </w:p>
    <w:p w14:paraId="23913129" w14:textId="77777777" w:rsidR="0028799A" w:rsidRDefault="0028799A" w:rsidP="00CE7A64"/>
    <w:sectPr w:rsidR="0028799A" w:rsidSect="00EC1F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tTA2NrQ0tTQ1MDFT0lEKTi0uzszPAykwqgUAacM0LSwAAAA="/>
  </w:docVars>
  <w:rsids>
    <w:rsidRoot w:val="003E14FD"/>
    <w:rsid w:val="00104ED1"/>
    <w:rsid w:val="001903D4"/>
    <w:rsid w:val="00197670"/>
    <w:rsid w:val="002148F1"/>
    <w:rsid w:val="002366E4"/>
    <w:rsid w:val="0028799A"/>
    <w:rsid w:val="00324CF1"/>
    <w:rsid w:val="003E14FD"/>
    <w:rsid w:val="008555B9"/>
    <w:rsid w:val="0088278E"/>
    <w:rsid w:val="008D55C8"/>
    <w:rsid w:val="00B22DB2"/>
    <w:rsid w:val="00CE7A64"/>
    <w:rsid w:val="00D040B0"/>
    <w:rsid w:val="00DB19FB"/>
    <w:rsid w:val="00EC1FEF"/>
    <w:rsid w:val="00F41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2C343"/>
  <w15:docId w15:val="{B7D79F46-09E9-4036-85EA-466FBE3B9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character" w:styleId="Siuktni">
    <w:name w:val="Hyperlink"/>
    <w:basedOn w:val="Phngmcinhcuaoanvn"/>
    <w:uiPriority w:val="99"/>
    <w:unhideWhenUsed/>
    <w:rsid w:val="0028799A"/>
    <w:rPr>
      <w:color w:val="0563C1" w:themeColor="hyperlink"/>
      <w:u w:val="single"/>
    </w:rPr>
  </w:style>
  <w:style w:type="character" w:styleId="cpChagiiquyt">
    <w:name w:val="Unresolved Mention"/>
    <w:basedOn w:val="Phngmcinhcuaoanvn"/>
    <w:uiPriority w:val="99"/>
    <w:semiHidden/>
    <w:unhideWhenUsed/>
    <w:rsid w:val="0028799A"/>
    <w:rPr>
      <w:color w:val="605E5C"/>
      <w:shd w:val="clear" w:color="auto" w:fill="E1DFDD"/>
    </w:rPr>
  </w:style>
  <w:style w:type="paragraph" w:styleId="ThngthngWeb">
    <w:name w:val="Normal (Web)"/>
    <w:basedOn w:val="Binhthng"/>
    <w:uiPriority w:val="99"/>
    <w:semiHidden/>
    <w:unhideWhenUsed/>
    <w:rsid w:val="00324C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0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27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09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5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8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45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85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9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17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6087819/jdbc-sqlserverexception-this-driver-is-not-configured-for-integrated-authentic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javahelps.com/how-to-add-mysql-jdbc-driver-to-eclipse\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GlpVLxic-1E" TargetMode="External"/><Relationship Id="rId5" Type="http://schemas.openxmlformats.org/officeDocument/2006/relationships/hyperlink" Target="https://www.youtube.com/watch?v=eGwnez5e0m4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youtube.com/watch?v=wHorrMmH8tA&amp;t=464s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8</TotalTime>
  <Pages>2</Pages>
  <Words>326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ỄN HỮU PHÚC</dc:creator>
  <cp:keywords/>
  <dc:description/>
  <cp:lastModifiedBy>NGUYỄN HỮU PHÚC</cp:lastModifiedBy>
  <cp:revision>1</cp:revision>
  <dcterms:created xsi:type="dcterms:W3CDTF">2023-04-18T02:25:00Z</dcterms:created>
  <dcterms:modified xsi:type="dcterms:W3CDTF">2023-04-19T08:16:00Z</dcterms:modified>
</cp:coreProperties>
</file>